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075" w:rsidRPr="00E34CEE" w:rsidRDefault="00C92196" w:rsidP="00C92196">
      <w:pPr>
        <w:jc w:val="center"/>
        <w:rPr>
          <w:rFonts w:asciiTheme="majorHAnsi" w:hAnsiTheme="majorHAnsi" w:cs="Arial"/>
          <w:b/>
          <w:u w:val="single"/>
        </w:rPr>
      </w:pPr>
      <w:r w:rsidRPr="00E34CEE">
        <w:rPr>
          <w:rFonts w:asciiTheme="majorHAnsi" w:hAnsiTheme="majorHAnsi" w:cs="Arial"/>
          <w:b/>
          <w:u w:val="single"/>
        </w:rPr>
        <w:t xml:space="preserve">JOB OPENING </w:t>
      </w:r>
      <w:r w:rsidRPr="00E34CEE">
        <w:rPr>
          <w:rFonts w:asciiTheme="majorHAnsi" w:hAnsiTheme="majorHAnsi" w:cs="Shonar Bangla"/>
          <w:b/>
          <w:bCs/>
          <w:u w:val="single"/>
          <w:cs/>
          <w:lang w:bidi="bn-IN"/>
        </w:rPr>
        <w:t xml:space="preserve">– </w:t>
      </w:r>
      <w:r w:rsidR="00C22F8E">
        <w:rPr>
          <w:rFonts w:asciiTheme="majorHAnsi" w:hAnsiTheme="majorHAnsi" w:cs="Arial"/>
          <w:b/>
          <w:u w:val="single"/>
        </w:rPr>
        <w:t>09.05.2018</w:t>
      </w:r>
      <w:bookmarkStart w:id="0" w:name="_GoBack"/>
      <w:bookmarkEnd w:id="0"/>
    </w:p>
    <w:tbl>
      <w:tblPr>
        <w:tblStyle w:val="TableGrid"/>
        <w:tblW w:w="0" w:type="auto"/>
        <w:tblLook w:val="04A0"/>
      </w:tblPr>
      <w:tblGrid>
        <w:gridCol w:w="648"/>
        <w:gridCol w:w="3780"/>
        <w:gridCol w:w="4817"/>
      </w:tblGrid>
      <w:tr w:rsidR="00C92196" w:rsidRPr="00E34CEE" w:rsidTr="006B6D8A">
        <w:tc>
          <w:tcPr>
            <w:tcW w:w="648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  <w:b/>
              </w:rPr>
            </w:pPr>
            <w:r w:rsidRPr="00E34CEE">
              <w:rPr>
                <w:rFonts w:asciiTheme="majorHAnsi" w:hAnsiTheme="majorHAnsi" w:cs="Arial"/>
                <w:b/>
              </w:rPr>
              <w:t>Sr</w:t>
            </w:r>
            <w:r w:rsidRPr="00E34CEE">
              <w:rPr>
                <w:rFonts w:asciiTheme="majorHAnsi" w:hAnsiTheme="majorHAnsi" w:cs="Shonar Bangla"/>
                <w:b/>
                <w:bCs/>
                <w:cs/>
                <w:lang w:bidi="bn-IN"/>
              </w:rPr>
              <w:t xml:space="preserve">. </w:t>
            </w:r>
            <w:r w:rsidRPr="00E34CEE">
              <w:rPr>
                <w:rFonts w:asciiTheme="majorHAnsi" w:hAnsiTheme="majorHAnsi" w:cs="Arial"/>
                <w:b/>
              </w:rPr>
              <w:t>No</w:t>
            </w:r>
            <w:r w:rsidRPr="00E34CEE">
              <w:rPr>
                <w:rFonts w:asciiTheme="majorHAnsi" w:hAnsiTheme="majorHAnsi" w:cs="Shonar Bangla"/>
                <w:b/>
                <w:bCs/>
                <w:cs/>
                <w:lang w:bidi="bn-IN"/>
              </w:rPr>
              <w:t>.</w:t>
            </w:r>
          </w:p>
        </w:tc>
        <w:tc>
          <w:tcPr>
            <w:tcW w:w="3780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  <w:b/>
              </w:rPr>
            </w:pPr>
            <w:r w:rsidRPr="00E34CEE">
              <w:rPr>
                <w:rFonts w:asciiTheme="majorHAnsi" w:hAnsiTheme="majorHAnsi" w:cs="Arial"/>
                <w:b/>
              </w:rPr>
              <w:t>Heads</w:t>
            </w:r>
          </w:p>
        </w:tc>
        <w:tc>
          <w:tcPr>
            <w:tcW w:w="4817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  <w:b/>
              </w:rPr>
            </w:pPr>
            <w:r w:rsidRPr="00E34CEE">
              <w:rPr>
                <w:rFonts w:asciiTheme="majorHAnsi" w:hAnsiTheme="majorHAnsi" w:cs="Arial"/>
                <w:b/>
              </w:rPr>
              <w:t>Details</w:t>
            </w:r>
          </w:p>
        </w:tc>
      </w:tr>
      <w:tr w:rsidR="00C92196" w:rsidRPr="00E34CEE" w:rsidTr="006B6D8A">
        <w:trPr>
          <w:trHeight w:val="70"/>
        </w:trPr>
        <w:tc>
          <w:tcPr>
            <w:tcW w:w="648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1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  <w:tc>
          <w:tcPr>
            <w:tcW w:w="3780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Name of Employer</w:t>
            </w: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C92196" w:rsidRPr="00E34CEE" w:rsidRDefault="00575622" w:rsidP="00E20738">
            <w:pPr>
              <w:jc w:val="center"/>
              <w:rPr>
                <w:rFonts w:asciiTheme="majorHAnsi" w:hAnsiTheme="majorHAnsi" w:cs="Arial"/>
              </w:rPr>
            </w:pPr>
            <w:proofErr w:type="spellStart"/>
            <w:r>
              <w:rPr>
                <w:rFonts w:asciiTheme="majorHAnsi" w:hAnsiTheme="majorHAnsi" w:cs="Arial"/>
              </w:rPr>
              <w:t>Tricon</w:t>
            </w:r>
            <w:proofErr w:type="spellEnd"/>
            <w:r>
              <w:rPr>
                <w:rFonts w:asciiTheme="majorHAnsi" w:hAnsiTheme="majorHAnsi" w:cs="Arial"/>
              </w:rPr>
              <w:t xml:space="preserve"> Energy India </w:t>
            </w:r>
            <w:proofErr w:type="spellStart"/>
            <w:r>
              <w:rPr>
                <w:rFonts w:asciiTheme="majorHAnsi" w:hAnsiTheme="majorHAnsi" w:cs="Arial"/>
              </w:rPr>
              <w:t>Pvt</w:t>
            </w:r>
            <w:proofErr w:type="spellEnd"/>
            <w:r>
              <w:rPr>
                <w:rFonts w:asciiTheme="majorHAnsi" w:hAnsiTheme="majorHAnsi" w:cs="Arial"/>
              </w:rPr>
              <w:t xml:space="preserve"> Ltd</w:t>
            </w:r>
          </w:p>
        </w:tc>
      </w:tr>
      <w:tr w:rsidR="00C92196" w:rsidRPr="00E34CEE" w:rsidTr="006B6D8A">
        <w:tc>
          <w:tcPr>
            <w:tcW w:w="648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2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  <w:tc>
          <w:tcPr>
            <w:tcW w:w="3780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Nature of Business</w:t>
            </w: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813432" w:rsidRPr="00E34CEE" w:rsidRDefault="00813432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C92196" w:rsidRPr="00E34CEE" w:rsidRDefault="00575622" w:rsidP="00E20738">
            <w:pPr>
              <w:spacing w:line="300" w:lineRule="atLeast"/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Trading</w:t>
            </w:r>
          </w:p>
        </w:tc>
      </w:tr>
      <w:tr w:rsidR="00C92196" w:rsidRPr="00E34CEE" w:rsidTr="006B6D8A">
        <w:tc>
          <w:tcPr>
            <w:tcW w:w="648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3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  <w:tc>
          <w:tcPr>
            <w:tcW w:w="3780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Postal Address</w:t>
            </w:r>
          </w:p>
          <w:p w:rsidR="00813432" w:rsidRPr="00E34CEE" w:rsidRDefault="00813432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813432" w:rsidRPr="00E34CEE" w:rsidRDefault="00813432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C92196" w:rsidRPr="00E34CEE" w:rsidRDefault="00E20738" w:rsidP="00E20738">
            <w:pPr>
              <w:spacing w:line="300" w:lineRule="atLeast"/>
              <w:jc w:val="center"/>
              <w:rPr>
                <w:rFonts w:asciiTheme="majorHAnsi" w:hAnsiTheme="majorHAnsi" w:cs="Arial"/>
              </w:rPr>
            </w:pPr>
            <w:r w:rsidRPr="00E20738">
              <w:rPr>
                <w:rFonts w:asciiTheme="majorHAnsi" w:hAnsiTheme="majorHAnsi" w:cs="Arial"/>
              </w:rPr>
              <w:t xml:space="preserve">Knox Plaza, A Wing, 4th Floor, Near Tangent Showroom, </w:t>
            </w:r>
            <w:proofErr w:type="spellStart"/>
            <w:r w:rsidRPr="00E20738">
              <w:rPr>
                <w:rFonts w:asciiTheme="majorHAnsi" w:hAnsiTheme="majorHAnsi" w:cs="Arial"/>
              </w:rPr>
              <w:t>ChincholiBunder</w:t>
            </w:r>
            <w:proofErr w:type="spellEnd"/>
            <w:r w:rsidRPr="00E20738">
              <w:rPr>
                <w:rFonts w:asciiTheme="majorHAnsi" w:hAnsiTheme="majorHAnsi" w:cs="Arial"/>
              </w:rPr>
              <w:t xml:space="preserve"> Road, Off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.  </w:t>
            </w:r>
            <w:r w:rsidRPr="00E20738">
              <w:rPr>
                <w:rFonts w:asciiTheme="majorHAnsi" w:hAnsiTheme="majorHAnsi" w:cs="Arial"/>
              </w:rPr>
              <w:t xml:space="preserve">Link Road, </w:t>
            </w:r>
            <w:proofErr w:type="spellStart"/>
            <w:r w:rsidRPr="00E20738">
              <w:rPr>
                <w:rFonts w:asciiTheme="majorHAnsi" w:hAnsiTheme="majorHAnsi" w:cs="Arial"/>
              </w:rPr>
              <w:t>Malad</w:t>
            </w:r>
            <w:proofErr w:type="spellEnd"/>
            <w:r w:rsidRPr="00E20738">
              <w:rPr>
                <w:rFonts w:asciiTheme="majorHAnsi" w:hAnsiTheme="majorHAnsi" w:cs="Shonar Bangla"/>
                <w:cs/>
                <w:lang w:bidi="bn-IN"/>
              </w:rPr>
              <w:t>(</w:t>
            </w:r>
            <w:r w:rsidRPr="00E20738">
              <w:rPr>
                <w:rFonts w:asciiTheme="majorHAnsi" w:hAnsiTheme="majorHAnsi" w:cs="Arial"/>
              </w:rPr>
              <w:t>W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)</w:t>
            </w:r>
            <w:r w:rsidRPr="00E20738">
              <w:rPr>
                <w:rFonts w:asciiTheme="majorHAnsi" w:hAnsiTheme="majorHAnsi" w:cs="Arial"/>
              </w:rPr>
              <w:t xml:space="preserve">, Mumbai 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– </w:t>
            </w:r>
            <w:r w:rsidRPr="00E20738">
              <w:rPr>
                <w:rFonts w:asciiTheme="majorHAnsi" w:hAnsiTheme="majorHAnsi" w:cs="Arial"/>
              </w:rPr>
              <w:t>400 064, Maharashtra, India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</w:tr>
      <w:tr w:rsidR="00C92196" w:rsidRPr="00E34CEE" w:rsidTr="006B6D8A">
        <w:tc>
          <w:tcPr>
            <w:tcW w:w="648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4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  <w:tc>
          <w:tcPr>
            <w:tcW w:w="3780" w:type="dxa"/>
          </w:tcPr>
          <w:p w:rsidR="00E34CEE" w:rsidRPr="00E34CEE" w:rsidRDefault="00E34CEE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Tele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34CEE">
              <w:rPr>
                <w:rFonts w:asciiTheme="majorHAnsi" w:hAnsiTheme="majorHAnsi" w:cs="Arial"/>
              </w:rPr>
              <w:t>, E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-</w:t>
            </w:r>
            <w:r w:rsidRPr="00E34CEE">
              <w:rPr>
                <w:rFonts w:asciiTheme="majorHAnsi" w:hAnsiTheme="majorHAnsi" w:cs="Arial"/>
              </w:rPr>
              <w:t>mail &amp; Website</w:t>
            </w: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E20738" w:rsidRPr="00E20738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+ </w:t>
            </w:r>
            <w:r w:rsidRPr="00E20738">
              <w:rPr>
                <w:rFonts w:asciiTheme="majorHAnsi" w:hAnsiTheme="majorHAnsi" w:cs="Arial"/>
              </w:rPr>
              <w:t>91 22 40963100</w:t>
            </w:r>
          </w:p>
          <w:p w:rsidR="006D614B" w:rsidRPr="00E20738" w:rsidRDefault="00A9027F" w:rsidP="00E20738">
            <w:pPr>
              <w:jc w:val="center"/>
              <w:rPr>
                <w:rFonts w:asciiTheme="majorHAnsi" w:hAnsiTheme="majorHAnsi" w:cs="Arial"/>
              </w:rPr>
            </w:pPr>
            <w:hyperlink r:id="rId6" w:history="1">
              <w:r w:rsidR="00E20738" w:rsidRPr="00E20738">
                <w:rPr>
                  <w:rFonts w:asciiTheme="majorHAnsi" w:hAnsiTheme="majorHAnsi" w:cs="Arial"/>
                </w:rPr>
                <w:t>Jadhavm@triconenergy</w:t>
              </w:r>
              <w:r w:rsidR="00E20738" w:rsidRPr="00E20738">
                <w:rPr>
                  <w:rFonts w:asciiTheme="majorHAnsi" w:hAnsiTheme="majorHAnsi" w:cs="Shonar Bangla"/>
                  <w:cs/>
                  <w:lang w:bidi="bn-IN"/>
                </w:rPr>
                <w:t>.</w:t>
              </w:r>
              <w:r w:rsidR="00E20738" w:rsidRPr="00E20738">
                <w:rPr>
                  <w:rFonts w:asciiTheme="majorHAnsi" w:hAnsiTheme="majorHAnsi" w:cs="Arial"/>
                </w:rPr>
                <w:t>com</w:t>
              </w:r>
            </w:hyperlink>
          </w:p>
          <w:p w:rsidR="00E20738" w:rsidRPr="00E34CEE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 w:rsidRPr="00E20738">
              <w:rPr>
                <w:rFonts w:asciiTheme="majorHAnsi" w:hAnsiTheme="majorHAnsi" w:cs="Arial"/>
              </w:rPr>
              <w:t>https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://</w:t>
            </w:r>
            <w:r w:rsidRPr="00E20738">
              <w:rPr>
                <w:rFonts w:asciiTheme="majorHAnsi" w:hAnsiTheme="majorHAnsi" w:cs="Arial"/>
              </w:rPr>
              <w:t>www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 w:cs="Arial"/>
              </w:rPr>
              <w:t>triconenergy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 w:cs="Arial"/>
              </w:rPr>
              <w:t>com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/</w:t>
            </w:r>
          </w:p>
        </w:tc>
      </w:tr>
      <w:tr w:rsidR="00C92196" w:rsidRPr="00E34CEE" w:rsidTr="00E20738">
        <w:trPr>
          <w:trHeight w:val="695"/>
        </w:trPr>
        <w:tc>
          <w:tcPr>
            <w:tcW w:w="648" w:type="dxa"/>
          </w:tcPr>
          <w:p w:rsidR="00C92196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5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  <w:tc>
          <w:tcPr>
            <w:tcW w:w="3780" w:type="dxa"/>
          </w:tcPr>
          <w:p w:rsidR="00E34CEE" w:rsidRPr="00E34CEE" w:rsidRDefault="00E34CEE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Contact person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’</w:t>
            </w:r>
            <w:r w:rsidRPr="00E34CEE">
              <w:rPr>
                <w:rFonts w:asciiTheme="majorHAnsi" w:hAnsiTheme="majorHAnsi" w:cs="Arial"/>
              </w:rPr>
              <w:t>s name, designation, Tele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 xml:space="preserve">. </w:t>
            </w:r>
            <w:r w:rsidRPr="00E34CEE">
              <w:rPr>
                <w:rFonts w:asciiTheme="majorHAnsi" w:hAnsiTheme="majorHAnsi" w:cs="Arial"/>
              </w:rPr>
              <w:t>No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 xml:space="preserve">. </w:t>
            </w:r>
            <w:r w:rsidRPr="00E34CEE">
              <w:rPr>
                <w:rFonts w:asciiTheme="majorHAnsi" w:hAnsiTheme="majorHAnsi" w:cs="Arial"/>
              </w:rPr>
              <w:t>&amp; e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-</w:t>
            </w:r>
            <w:r w:rsidRPr="00E34CEE">
              <w:rPr>
                <w:rFonts w:asciiTheme="majorHAnsi" w:hAnsiTheme="majorHAnsi" w:cs="Arial"/>
              </w:rPr>
              <w:t>mail</w:t>
            </w: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DB120F" w:rsidRPr="00E34CEE" w:rsidRDefault="00DB120F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E20738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Manashree Jadhav, HR Manager</w:t>
            </w:r>
          </w:p>
          <w:p w:rsidR="006D614B" w:rsidRPr="00E34CEE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jadhavm@triconenergy</w:t>
            </w:r>
            <w:r>
              <w:rPr>
                <w:rFonts w:asciiTheme="majorHAnsi" w:hAnsiTheme="majorHAnsi" w:cs="Shonar Bangla"/>
                <w:cs/>
                <w:lang w:bidi="bn-IN"/>
              </w:rPr>
              <w:t>.</w:t>
            </w:r>
            <w:r>
              <w:rPr>
                <w:rFonts w:asciiTheme="majorHAnsi" w:hAnsiTheme="majorHAnsi" w:cs="Arial"/>
              </w:rPr>
              <w:t>com</w:t>
            </w:r>
          </w:p>
        </w:tc>
      </w:tr>
      <w:tr w:rsidR="006B6D8A" w:rsidRPr="00E34CEE" w:rsidTr="003022E3">
        <w:tc>
          <w:tcPr>
            <w:tcW w:w="648" w:type="dxa"/>
            <w:vMerge w:val="restart"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>6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</w:p>
        </w:tc>
        <w:tc>
          <w:tcPr>
            <w:tcW w:w="8597" w:type="dxa"/>
            <w:gridSpan w:val="2"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Arial"/>
              </w:rPr>
              <w:t xml:space="preserve">Vacancy description 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>:</w:t>
            </w:r>
          </w:p>
        </w:tc>
      </w:tr>
      <w:tr w:rsidR="006B6D8A" w:rsidRPr="00E34CEE" w:rsidTr="006B6D8A">
        <w:tc>
          <w:tcPr>
            <w:tcW w:w="648" w:type="dxa"/>
            <w:vMerge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:rsidR="00813432" w:rsidRPr="00E34CEE" w:rsidRDefault="00813432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34CEE">
              <w:rPr>
                <w:rFonts w:asciiTheme="majorHAnsi" w:hAnsiTheme="majorHAnsi" w:cs="Arial"/>
              </w:rPr>
              <w:t>1 Position including nature of work</w:t>
            </w: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6D614B" w:rsidRDefault="006D614B" w:rsidP="00E20738">
            <w:pPr>
              <w:pStyle w:val="NoSpacing"/>
            </w:pPr>
          </w:p>
          <w:p w:rsidR="00E34CEE" w:rsidRPr="00E20738" w:rsidRDefault="00E20738" w:rsidP="00E20738">
            <w:pPr>
              <w:pStyle w:val="NoSpacing"/>
              <w:jc w:val="center"/>
              <w:rPr>
                <w:u w:val="single"/>
              </w:rPr>
            </w:pPr>
            <w:r w:rsidRPr="00E20738">
              <w:rPr>
                <w:u w:val="single"/>
              </w:rPr>
              <w:t>Demurrage Analyst</w:t>
            </w:r>
          </w:p>
          <w:p w:rsidR="00E20738" w:rsidRDefault="00E20738" w:rsidP="00E20738">
            <w:pPr>
              <w:pStyle w:val="NoSpacing"/>
            </w:pPr>
          </w:p>
          <w:p w:rsidR="00E20738" w:rsidRPr="00E20738" w:rsidRDefault="00E20738" w:rsidP="00E20738">
            <w:pPr>
              <w:pStyle w:val="NoSpacing"/>
              <w:rPr>
                <w:rFonts w:asciiTheme="majorHAnsi" w:hAnsiTheme="majorHAnsi" w:cs="Arial"/>
              </w:rPr>
            </w:pPr>
            <w:r w:rsidRPr="00E20738">
              <w:rPr>
                <w:rFonts w:asciiTheme="majorHAnsi" w:hAnsiTheme="majorHAnsi" w:cs="Arial"/>
              </w:rPr>
              <w:t>Track all liquid fixtures from the time of confirmation and maintain spreadsheet for same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/>
              </w:rPr>
              <w:t> </w:t>
            </w:r>
            <w:r w:rsidRPr="00E20738">
              <w:rPr>
                <w:rFonts w:asciiTheme="majorHAnsi" w:hAnsiTheme="majorHAnsi" w:cs="Arial"/>
              </w:rPr>
              <w:br/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Collect necessary information related to the fixture and update reports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/>
              </w:rPr>
              <w:t> </w:t>
            </w:r>
            <w:r w:rsidRPr="00E20738">
              <w:rPr>
                <w:rFonts w:asciiTheme="majorHAnsi" w:hAnsiTheme="majorHAnsi" w:cs="Arial"/>
              </w:rPr>
              <w:br/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Pursue load and discharge port documents with Brokers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/>
              </w:rPr>
              <w:t> </w:t>
            </w:r>
            <w:r w:rsidRPr="00E20738">
              <w:rPr>
                <w:rFonts w:asciiTheme="majorHAnsi" w:hAnsiTheme="majorHAnsi" w:cs="Arial"/>
              </w:rPr>
              <w:br/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Prepare preliminary calculation based on available documents and raise re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-</w:t>
            </w:r>
            <w:r w:rsidRPr="00E20738">
              <w:rPr>
                <w:rFonts w:asciiTheme="majorHAnsi" w:hAnsiTheme="majorHAnsi" w:cs="Arial"/>
              </w:rPr>
              <w:t>bill to counter parties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. </w:t>
            </w:r>
          </w:p>
          <w:p w:rsidR="00E20738" w:rsidRPr="006D614B" w:rsidRDefault="00E20738" w:rsidP="00E20738">
            <w:pPr>
              <w:pStyle w:val="NoSpacing"/>
            </w:pP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Analyze Vessel and Barge Demurrage claims received from owners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/>
              </w:rPr>
              <w:t> </w:t>
            </w:r>
            <w:r w:rsidRPr="00E20738">
              <w:rPr>
                <w:rFonts w:asciiTheme="majorHAnsi" w:hAnsiTheme="majorHAnsi" w:cs="Arial"/>
              </w:rPr>
              <w:br/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Communicate observations and comments on claims to Owners and counter parties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/>
              </w:rPr>
              <w:t> </w:t>
            </w:r>
            <w:r w:rsidRPr="00E20738">
              <w:rPr>
                <w:rFonts w:asciiTheme="majorHAnsi" w:hAnsiTheme="majorHAnsi" w:cs="Arial"/>
              </w:rPr>
              <w:br/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Re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-</w:t>
            </w:r>
            <w:r w:rsidRPr="00E20738">
              <w:rPr>
                <w:rFonts w:asciiTheme="majorHAnsi" w:hAnsiTheme="majorHAnsi" w:cs="Arial"/>
              </w:rPr>
              <w:t>bill counterparties and update entries in company ERP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20738">
              <w:rPr>
                <w:rFonts w:asciiTheme="majorHAnsi" w:hAnsiTheme="majorHAnsi"/>
              </w:rPr>
              <w:t> </w:t>
            </w:r>
            <w:r w:rsidRPr="00E20738">
              <w:rPr>
                <w:rFonts w:asciiTheme="majorHAnsi" w:hAnsiTheme="majorHAnsi" w:cs="Arial"/>
              </w:rPr>
              <w:br/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 xml:space="preserve">- </w:t>
            </w:r>
            <w:r w:rsidRPr="00E20738">
              <w:rPr>
                <w:rFonts w:asciiTheme="majorHAnsi" w:hAnsiTheme="majorHAnsi" w:cs="Arial"/>
              </w:rPr>
              <w:t>Assist collection team with information related to re</w:t>
            </w:r>
            <w:r w:rsidRPr="00E20738">
              <w:rPr>
                <w:rFonts w:asciiTheme="majorHAnsi" w:hAnsiTheme="majorHAnsi" w:cs="Shonar Bangla"/>
                <w:cs/>
                <w:lang w:bidi="bn-IN"/>
              </w:rPr>
              <w:t>-</w:t>
            </w:r>
            <w:r w:rsidRPr="00E20738">
              <w:rPr>
                <w:rFonts w:asciiTheme="majorHAnsi" w:hAnsiTheme="majorHAnsi" w:cs="Arial"/>
              </w:rPr>
              <w:t>bills</w:t>
            </w:r>
          </w:p>
        </w:tc>
      </w:tr>
      <w:tr w:rsidR="006B6D8A" w:rsidRPr="00E34CEE" w:rsidTr="006B6D8A">
        <w:tc>
          <w:tcPr>
            <w:tcW w:w="648" w:type="dxa"/>
            <w:vMerge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34CEE">
              <w:rPr>
                <w:rFonts w:asciiTheme="majorHAnsi" w:hAnsiTheme="majorHAnsi" w:cs="Arial"/>
              </w:rPr>
              <w:t>2 Number of vacancies</w:t>
            </w: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6B6D8A" w:rsidRPr="00E34CEE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5</w:t>
            </w:r>
          </w:p>
        </w:tc>
      </w:tr>
      <w:tr w:rsidR="006B6D8A" w:rsidRPr="00E34CEE" w:rsidTr="006B6D8A">
        <w:tc>
          <w:tcPr>
            <w:tcW w:w="648" w:type="dxa"/>
            <w:vMerge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34CEE">
              <w:rPr>
                <w:rFonts w:asciiTheme="majorHAnsi" w:hAnsiTheme="majorHAnsi" w:cs="Arial"/>
              </w:rPr>
              <w:t>3 Approx</w:t>
            </w:r>
            <w:r w:rsidRPr="00E34CEE">
              <w:rPr>
                <w:rFonts w:asciiTheme="majorHAnsi" w:hAnsiTheme="majorHAnsi" w:cs="Shonar Bangla"/>
                <w:cs/>
                <w:lang w:bidi="bn-IN"/>
              </w:rPr>
              <w:t xml:space="preserve">. </w:t>
            </w:r>
            <w:r w:rsidRPr="00E34CEE">
              <w:rPr>
                <w:rFonts w:asciiTheme="majorHAnsi" w:hAnsiTheme="majorHAnsi" w:cs="Arial"/>
              </w:rPr>
              <w:t>monthly compensation &amp; other benefits</w:t>
            </w: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6B6D8A" w:rsidRPr="00E34CEE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Negotiable</w:t>
            </w:r>
          </w:p>
        </w:tc>
      </w:tr>
      <w:tr w:rsidR="006B6D8A" w:rsidRPr="00E34CEE" w:rsidTr="006B6D8A">
        <w:tc>
          <w:tcPr>
            <w:tcW w:w="648" w:type="dxa"/>
            <w:vMerge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34CEE">
              <w:rPr>
                <w:rFonts w:asciiTheme="majorHAnsi" w:hAnsiTheme="majorHAnsi" w:cs="Arial"/>
              </w:rPr>
              <w:t>4 Location of Employment</w:t>
            </w: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6B6D8A" w:rsidRPr="00E34CEE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Mumbai</w:t>
            </w:r>
          </w:p>
        </w:tc>
      </w:tr>
      <w:tr w:rsidR="006B6D8A" w:rsidRPr="00E34CEE" w:rsidTr="008B742D">
        <w:trPr>
          <w:trHeight w:val="70"/>
        </w:trPr>
        <w:tc>
          <w:tcPr>
            <w:tcW w:w="648" w:type="dxa"/>
            <w:vMerge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3780" w:type="dxa"/>
          </w:tcPr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  <w:r w:rsidRPr="00E34CEE">
              <w:rPr>
                <w:rFonts w:asciiTheme="majorHAnsi" w:hAnsiTheme="majorHAnsi" w:cs="Shonar Bangla"/>
                <w:cs/>
                <w:lang w:bidi="bn-IN"/>
              </w:rPr>
              <w:t>.</w:t>
            </w:r>
            <w:r w:rsidRPr="00E34CEE">
              <w:rPr>
                <w:rFonts w:asciiTheme="majorHAnsi" w:hAnsiTheme="majorHAnsi" w:cs="Arial"/>
              </w:rPr>
              <w:t>5 Any other details</w:t>
            </w: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813432" w:rsidRPr="00E34CEE" w:rsidRDefault="00813432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813432" w:rsidRPr="00E34CEE" w:rsidRDefault="00813432" w:rsidP="00E20738">
            <w:pPr>
              <w:jc w:val="center"/>
              <w:rPr>
                <w:rFonts w:asciiTheme="majorHAnsi" w:hAnsiTheme="majorHAnsi" w:cs="Arial"/>
              </w:rPr>
            </w:pPr>
          </w:p>
          <w:p w:rsidR="006B6D8A" w:rsidRPr="00E34CEE" w:rsidRDefault="006B6D8A" w:rsidP="00E20738">
            <w:pPr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17" w:type="dxa"/>
          </w:tcPr>
          <w:p w:rsidR="0047687D" w:rsidRPr="0047687D" w:rsidRDefault="00E20738" w:rsidP="00E20738">
            <w:pPr>
              <w:jc w:val="center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lastRenderedPageBreak/>
              <w:t>NA</w:t>
            </w:r>
          </w:p>
        </w:tc>
      </w:tr>
    </w:tbl>
    <w:p w:rsidR="006B6D8A" w:rsidRPr="00E34CEE" w:rsidRDefault="006B6D8A" w:rsidP="00C92196">
      <w:pPr>
        <w:jc w:val="both"/>
        <w:rPr>
          <w:rFonts w:asciiTheme="majorHAnsi" w:hAnsiTheme="majorHAnsi" w:cs="Arial"/>
        </w:rPr>
      </w:pPr>
    </w:p>
    <w:p w:rsidR="006B6D8A" w:rsidRPr="00E34CEE" w:rsidRDefault="006B6D8A" w:rsidP="00C92196">
      <w:pPr>
        <w:jc w:val="both"/>
        <w:rPr>
          <w:rFonts w:asciiTheme="majorHAnsi" w:hAnsiTheme="majorHAnsi" w:cs="Arial"/>
        </w:rPr>
      </w:pPr>
    </w:p>
    <w:p w:rsidR="006B6D8A" w:rsidRPr="00E34CEE" w:rsidRDefault="00813432" w:rsidP="006B6D8A">
      <w:pPr>
        <w:jc w:val="center"/>
        <w:rPr>
          <w:rFonts w:asciiTheme="majorHAnsi" w:hAnsiTheme="majorHAnsi" w:cs="Arial"/>
        </w:rPr>
      </w:pPr>
      <w:r w:rsidRPr="00E34CEE">
        <w:rPr>
          <w:rFonts w:asciiTheme="majorHAnsi" w:hAnsiTheme="majorHAnsi" w:cs="Shonar Bangla"/>
          <w:cs/>
          <w:lang w:bidi="bn-IN"/>
        </w:rPr>
        <w:t>********************</w:t>
      </w:r>
    </w:p>
    <w:sectPr w:rsidR="006B6D8A" w:rsidRPr="00E34CEE" w:rsidSect="008B742D">
      <w:pgSz w:w="11909" w:h="16834" w:code="9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onar Bangla">
    <w:altName w:val="Bahnschrift Light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521510"/>
    <w:multiLevelType w:val="hybridMultilevel"/>
    <w:tmpl w:val="76AC339E"/>
    <w:lvl w:ilvl="0" w:tplc="38046D8E">
      <w:numFmt w:val="bullet"/>
      <w:lvlText w:val="-"/>
      <w:lvlJc w:val="left"/>
      <w:pPr>
        <w:ind w:left="72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6D34064"/>
    <w:multiLevelType w:val="hybridMultilevel"/>
    <w:tmpl w:val="96EA3E00"/>
    <w:lvl w:ilvl="0" w:tplc="E6ECA92C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AyNTMyMjSxNDcxNTFT0lEKTi0uzszPAykwrAUA4yb9SCwAAAA="/>
  </w:docVars>
  <w:rsids>
    <w:rsidRoot w:val="00327710"/>
    <w:rsid w:val="00156E96"/>
    <w:rsid w:val="00191075"/>
    <w:rsid w:val="002E67DA"/>
    <w:rsid w:val="00313430"/>
    <w:rsid w:val="00327710"/>
    <w:rsid w:val="00420F73"/>
    <w:rsid w:val="0047687D"/>
    <w:rsid w:val="004E2133"/>
    <w:rsid w:val="00575622"/>
    <w:rsid w:val="0063169B"/>
    <w:rsid w:val="00652145"/>
    <w:rsid w:val="006B6D8A"/>
    <w:rsid w:val="006D614B"/>
    <w:rsid w:val="00772C27"/>
    <w:rsid w:val="00813432"/>
    <w:rsid w:val="008B742D"/>
    <w:rsid w:val="008D1322"/>
    <w:rsid w:val="008F506B"/>
    <w:rsid w:val="00A439B8"/>
    <w:rsid w:val="00A52EEA"/>
    <w:rsid w:val="00A9027F"/>
    <w:rsid w:val="00C22F8E"/>
    <w:rsid w:val="00C92196"/>
    <w:rsid w:val="00DB120F"/>
    <w:rsid w:val="00E20738"/>
    <w:rsid w:val="00E34CEE"/>
    <w:rsid w:val="00FB34E9"/>
    <w:rsid w:val="00FD6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1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219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34CE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4CEE"/>
    <w:pPr>
      <w:spacing w:after="0" w:line="240" w:lineRule="auto"/>
      <w:ind w:left="720"/>
    </w:pPr>
    <w:rPr>
      <w:rFonts w:ascii="Calibri" w:hAnsi="Calibri" w:cs="Times New Roma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0738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E20738"/>
  </w:style>
  <w:style w:type="paragraph" w:styleId="NoSpacing">
    <w:name w:val="No Spacing"/>
    <w:uiPriority w:val="1"/>
    <w:qFormat/>
    <w:rsid w:val="00E20738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51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dhavm@triconenergy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57E473-9D31-49BF-B819-A3A8BFDF4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top</dc:creator>
  <cp:lastModifiedBy>Windows User</cp:lastModifiedBy>
  <cp:revision>2</cp:revision>
  <dcterms:created xsi:type="dcterms:W3CDTF">2018-05-11T10:39:00Z</dcterms:created>
  <dcterms:modified xsi:type="dcterms:W3CDTF">2018-05-11T10:39:00Z</dcterms:modified>
</cp:coreProperties>
</file>